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8710E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8710EA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8710EA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8710E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8710EA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8710E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8710E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8710E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8710EA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3168DC69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D87221" w:rsidRPr="00674CD6">
        <w:rPr>
          <w:rFonts w:hint="cs"/>
          <w:rtl/>
        </w:rPr>
        <w:t>برای توصیف تغییرات نمونه‏ها</w:t>
      </w:r>
      <w:r w:rsidR="00D87221">
        <w:rPr>
          <w:rFonts w:hint="cs"/>
          <w:rtl/>
        </w:rPr>
        <w:t xml:space="preserve"> و </w:t>
      </w:r>
      <w:r w:rsidR="00D87221" w:rsidRPr="00EB046E">
        <w:rPr>
          <w:rFonts w:hint="cs"/>
          <w:rtl/>
        </w:rPr>
        <w:t>اختلاف مشاهدات دو گروه</w:t>
      </w:r>
      <w:r w:rsidR="00D87221" w:rsidRPr="00674CD6">
        <w:rPr>
          <w:rFonts w:hint="cs"/>
          <w:rtl/>
        </w:rPr>
        <w:t>،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4D44087F" w:rsidR="00AF79DF" w:rsidRDefault="00AF79DF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8710EA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8710EA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8710EA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77777777" w:rsidR="002033D7" w:rsidRDefault="002033D7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8710E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8710E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8710E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8710E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8710E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8710E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77777777" w:rsidR="00346336" w:rsidRDefault="00346336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8710EA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8710EA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8710EA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8710E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8710EA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77777777" w:rsidR="00DE5DD3" w:rsidRDefault="00DE5DD3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</w:t>
      </w:r>
      <w:r w:rsidRPr="00674CD6">
        <w:rPr>
          <w:rFonts w:hint="cs"/>
          <w:rtl/>
        </w:rPr>
        <w:lastRenderedPageBreak/>
        <w:t xml:space="preserve">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8710E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8710E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</w:r>
      <w:proofErr w:type="spellStart"/>
      <w:r w:rsidRPr="008710EA">
        <w:rPr>
          <w:rFonts w:ascii="Calibri" w:hAnsi="Calibri" w:cs="Calibri"/>
        </w:rPr>
        <w:t>data</w:t>
      </w:r>
      <w:proofErr w:type="spellEnd"/>
      <w:r w:rsidRPr="008710EA">
        <w:rPr>
          <w:rFonts w:ascii="Calibri" w:hAnsi="Calibri" w:cs="Calibri"/>
        </w:rPr>
        <w:t xml:space="preserve">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77777777" w:rsidR="008710EA" w:rsidRDefault="008710E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rFonts w:hint="cs"/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rFonts w:hint="cs"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rFonts w:hint="cs"/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rFonts w:hint="cs"/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5F65EC7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</w:t>
      </w:r>
      <w:r w:rsidRPr="00674CD6">
        <w:rPr>
          <w:rStyle w:val="FootnoteReference"/>
          <w:sz w:val="28"/>
          <w:szCs w:val="28"/>
          <w:rtl/>
        </w:rPr>
        <w:footnoteReference w:id="4"/>
      </w:r>
      <w:r w:rsidRPr="00674CD6">
        <w:rPr>
          <w:rFonts w:hint="cs"/>
          <w:sz w:val="28"/>
          <w:rtl/>
        </w:rPr>
        <w:t xml:space="preserve"> برای دو سری از میانگین‏های جامعه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  <w:bookmarkStart w:id="47" w:name="_GoBack"/>
      <w:bookmarkEnd w:id="47"/>
    </w:p>
    <w:p w14:paraId="443363B4" w14:textId="69207D8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اول ب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دوم توافق دارد؟</w:t>
      </w:r>
    </w:p>
    <w:p w14:paraId="0284D8FF" w14:textId="24350A8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2751487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674CD6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674CD6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674CD6">
        <w:rPr>
          <w:rStyle w:val="FootnoteReference"/>
          <w:rtl/>
        </w:rPr>
        <w:footnoteReference w:id="5"/>
      </w:r>
      <w:r w:rsidRPr="00674CD6">
        <w:rPr>
          <w:rFonts w:hint="cs"/>
          <w:rtl/>
        </w:rPr>
        <w:t xml:space="preserve"> هستند).</w:t>
      </w:r>
    </w:p>
    <w:p w14:paraId="1ECF48E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73C72E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799F793F" w:rsidR="000B317F" w:rsidRPr="00674CD6" w:rsidRDefault="00674CD6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7BCFC986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4F85DA55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25AC3821" w14:textId="1D8BC0A9" w:rsidR="000B317F" w:rsidRPr="00674CD6" w:rsidRDefault="008710EA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برای سایر جملات نیز تعاریف مشابهی وجود دارد.</w:t>
      </w:r>
    </w:p>
    <w:p w14:paraId="12085F39" w14:textId="56BE89DD" w:rsidR="000B317F" w:rsidRPr="00674CD6" w:rsidRDefault="008710EA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674CD6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47FB56CC" w:rsidR="000B317F" w:rsidRPr="00674CD6" w:rsidRDefault="008710EA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و در نهایت آماره آزمون برابر است با:</w:t>
      </w:r>
    </w:p>
    <w:p w14:paraId="264BA474" w14:textId="07A93C6C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0B3A197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6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7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>، تعداد متغیرها می‏باشد</w:t>
      </w:r>
      <w:r w:rsidRPr="00674CD6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8"/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Fonts w:hint="eastAsia"/>
          <w:rtl/>
        </w:rPr>
        <w:t>،</w:t>
      </w:r>
      <w:bookmarkStart w:id="48" w:name="_Hlk29752937"/>
      <w:r w:rsidRPr="00674CD6">
        <w:t>versicolor</w:t>
      </w:r>
      <w:r w:rsidRPr="00674CD6">
        <w:rPr>
          <w:rtl/>
        </w:rPr>
        <w:t xml:space="preserve"> </w:t>
      </w:r>
      <w:bookmarkEnd w:id="48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9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10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="008C6FFA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0422ACB" w14:textId="77777777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674CD6">
        <w:rPr>
          <w:rFonts w:ascii="Calibri" w:hAnsi="Calibri" w:cs="Calibri"/>
        </w:rPr>
        <w:t>dataPlot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</w:t>
      </w:r>
      <w:r w:rsidRPr="00674CD6">
        <w:rPr>
          <w:rFonts w:ascii="Calibri" w:hAnsi="Calibri" w:cs="Calibri"/>
        </w:rPr>
        <w:t>reshape2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melt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  <w:color w:val="204A87"/>
        </w:rPr>
        <w:t>id.vars</w:t>
      </w:r>
      <w:proofErr w:type="spellEnd"/>
      <w:r w:rsidRPr="00674CD6">
        <w:rPr>
          <w:rFonts w:ascii="Calibri" w:hAnsi="Calibri" w:cs="Calibri"/>
          <w:color w:val="204A87"/>
        </w:rPr>
        <w:t xml:space="preserve">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visualizing samples with box plots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Plot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lu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lo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 (cm)"</w:t>
      </w:r>
      <w:r w:rsidRPr="00674CD6">
        <w:rPr>
          <w:rFonts w:ascii="Calibri" w:hAnsi="Calibri" w:cs="Calibri"/>
        </w:rPr>
        <w:t>)</w:t>
      </w:r>
    </w:p>
    <w:p w14:paraId="05705D54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4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251EAC58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lastRenderedPageBreak/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X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unction</w:t>
      </w:r>
      <w:r w:rsidRPr="00674CD6">
        <w:rPr>
          <w:rFonts w:asciiTheme="minorHAnsi" w:hAnsiTheme="minorHAnsi" w:cstheme="minorHAnsi"/>
        </w:rPr>
        <w:t>(X, Y) {</w:t>
      </w:r>
      <w:r w:rsidRPr="00674CD6">
        <w:rPr>
          <w:rFonts w:asciiTheme="minorHAnsi" w:hAnsiTheme="minorHAnsi" w:cstheme="minorHAnsi"/>
        </w:rPr>
        <w:br/>
        <w:t xml:space="preserve">         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)</w:t>
      </w:r>
      <w:r w:rsidRPr="00674CD6">
        <w:rPr>
          <w:rFonts w:asciiTheme="minorHAnsi" w:hAnsiTheme="minorHAnsi" w:cstheme="minorHAnsi"/>
        </w:rPr>
        <w:br/>
        <w:t xml:space="preserve">         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Y)</w:t>
      </w:r>
      <w:r w:rsidRPr="00674CD6">
        <w:rPr>
          <w:rFonts w:asciiTheme="minorHAnsi" w:hAnsiTheme="minorHAnsi" w:cstheme="minorHAnsi"/>
        </w:rPr>
        <w:br/>
        <w:t xml:space="preserve">         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 xml:space="preserve">(X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Y)))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return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virginic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setosa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versicolor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co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j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>, (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A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, A[j])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B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, B[j])))</w:t>
      </w:r>
      <w:r w:rsidRPr="00674CD6">
        <w:rPr>
          <w:rFonts w:asciiTheme="minorHAnsi" w:hAnsiTheme="minorHAnsi" w:cstheme="minorHAnsi"/>
        </w:rPr>
        <w:br/>
        <w:t xml:space="preserve">         }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arra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di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p, p))</w:t>
      </w:r>
      <w:r w:rsidRPr="00674CD6">
        <w:rPr>
          <w:rFonts w:asciiTheme="minorHAnsi" w:hAnsiTheme="minorHAnsi" w:cstheme="minorHAnsi"/>
        </w:rPr>
        <w:br/>
        <w:t>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BB, (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coef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olv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a =</w:t>
      </w:r>
      <w:r w:rsidRPr="00674CD6">
        <w:rPr>
          <w:rFonts w:asciiTheme="minorHAnsi" w:hAnsiTheme="minorHAnsi" w:cstheme="minorHAnsi"/>
        </w:rPr>
        <w:t xml:space="preserve"> AA, </w:t>
      </w:r>
      <w:r w:rsidRPr="00674CD6">
        <w:rPr>
          <w:rFonts w:asciiTheme="minorHAnsi" w:hAnsiTheme="minorHAnsi" w:cstheme="minorHAnsi"/>
          <w:color w:val="204A87"/>
        </w:rPr>
        <w:t>b =</w:t>
      </w:r>
      <w:r w:rsidRPr="00674CD6">
        <w:rPr>
          <w:rFonts w:asciiTheme="minorHAnsi" w:hAnsiTheme="minorHAnsi" w:cstheme="minorHAnsi"/>
        </w:rPr>
        <w:t xml:space="preserve"> BB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674CD6">
        <w:rPr>
          <w:rFonts w:asciiTheme="minorHAnsi" w:hAnsiTheme="minorHAnsi" w:cstheme="minorHAnsi"/>
          <w:color w:val="8F5902"/>
        </w:rPr>
        <w:t>Hotelling’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 T2</w:t>
      </w:r>
      <w:r w:rsidRPr="00674CD6">
        <w:rPr>
          <w:rFonts w:asciiTheme="minorHAnsi" w:hAnsiTheme="minorHAnsi" w:cstheme="minorHAnsi"/>
        </w:rPr>
        <w:br/>
        <w:t>T2.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T2.b, (</w:t>
      </w:r>
      <w:proofErr w:type="spellStart"/>
      <w:r w:rsidRPr="00674CD6">
        <w:rPr>
          <w:rFonts w:asciiTheme="minorHAnsi" w:hAnsiTheme="minorHAnsi" w:cstheme="minorHAnsi"/>
        </w:rPr>
        <w:t>coef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T2.b)</w:t>
      </w:r>
      <w:r w:rsidRPr="00674CD6">
        <w:rPr>
          <w:rFonts w:asciiTheme="minorHAnsi" w:hAnsiTheme="minorHAnsi" w:cstheme="minorHAnsi"/>
        </w:rPr>
        <w:br/>
        <w:t>T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T2.a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.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674CD6">
        <w:rPr>
          <w:rFonts w:asciiTheme="minorHAnsi" w:hAnsiTheme="minorHAnsi" w:cstheme="minorHAnsi"/>
        </w:rPr>
        <w:br/>
        <w:t>F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degrees of freedom</w:t>
      </w:r>
      <w:r w:rsidRPr="00674CD6">
        <w:rPr>
          <w:rFonts w:asciiTheme="minorHAnsi" w:hAnsiTheme="minorHAnsi" w:cstheme="minorHAnsi"/>
        </w:rPr>
        <w:br/>
        <w:t>df1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</w:t>
      </w:r>
      <w:r w:rsidRPr="00674CD6">
        <w:rPr>
          <w:rFonts w:asciiTheme="minorHAnsi" w:hAnsiTheme="minorHAnsi" w:cstheme="minorHAnsi"/>
        </w:rPr>
        <w:br/>
        <w:t>df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FF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df1, df2),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2FA2FCA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674CD6" w:rsidRDefault="000552C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5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7839B67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2/2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افق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و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3D45D091" w14:textId="268CA16B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bookmarkStart w:id="49" w:name="_Hlk29755611"/>
      <w:r w:rsidRPr="00674CD6">
        <w:rPr>
          <w:rFonts w:hint="eastAsia"/>
          <w:rtl/>
        </w:rPr>
        <w:t>تواف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9"/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VTest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TwoSamplesHT2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674CD6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674CD6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067C16B" w14:textId="5C0E59D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2092207"/>
      <w:r w:rsidRPr="00674CD6">
        <w:rPr>
          <w:rFonts w:hint="cs"/>
          <w:sz w:val="28"/>
          <w:rtl/>
        </w:rPr>
        <w:lastRenderedPageBreak/>
        <w:t>آزمون 19: آزمون تشخیصی</w:t>
      </w:r>
      <w:r w:rsidRPr="00674CD6">
        <w:rPr>
          <w:rStyle w:val="FootnoteReference"/>
          <w:sz w:val="28"/>
          <w:rtl/>
        </w:rPr>
        <w:footnoteReference w:id="11"/>
      </w:r>
      <w:r w:rsidRPr="00674CD6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50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50CCB723" w:rsidR="000B317F" w:rsidRPr="00674CD6" w:rsidRDefault="000B317F" w:rsidP="00380459">
      <w:pPr>
        <w:widowControl w:val="0"/>
      </w:pPr>
      <w:bookmarkStart w:id="51" w:name="_Hlk29830239"/>
      <w:r w:rsidRPr="00674CD6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متغیر تصادفی</w:t>
      </w:r>
      <w:bookmarkEnd w:id="51"/>
      <w:r w:rsidRPr="00674CD6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22D11CD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 (آزمون 18) دارد</w:t>
      </w:r>
      <w:r w:rsidRPr="00674CD6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2A0CDE7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با توجه به نمادهای استفاد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3F231287" w:rsidR="000B317F" w:rsidRPr="00674CD6" w:rsidRDefault="008710EA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348B09DA" w:rsidR="000B317F" w:rsidRPr="00674CD6" w:rsidRDefault="008710E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56A3B54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46E13ADB" w:rsidR="000B317F" w:rsidRPr="00674CD6" w:rsidRDefault="008710E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2063E5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Fonts w:hint="cs"/>
          <w:rtl/>
        </w:rPr>
        <w:t>) تعلق دارند؟</w:t>
      </w:r>
    </w:p>
    <w:p w14:paraId="2776632F" w14:textId="77777777" w:rsidR="00D5304D" w:rsidRPr="00674CD6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9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2164D86" w14:textId="77777777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1525DE34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</w:t>
      </w:r>
      <w:r w:rsidRPr="00674CD6">
        <w:t>.</w:t>
      </w:r>
    </w:p>
    <w:p w14:paraId="05B74353" w14:textId="77777777" w:rsidR="00AA58DC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unction</w:t>
      </w:r>
      <w:r w:rsidRPr="00674CD6">
        <w:rPr>
          <w:rFonts w:ascii="Calibri" w:hAnsi="Calibri" w:cs="Calibri"/>
        </w:rPr>
        <w:t>(X, Y) {</w:t>
      </w:r>
      <w:r w:rsidRPr="00674CD6">
        <w:rPr>
          <w:rFonts w:ascii="Calibri" w:hAnsi="Calibri" w:cs="Calibri"/>
        </w:rPr>
        <w:br/>
        <w:t xml:space="preserve">         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 xml:space="preserve">         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 xml:space="preserve">         resul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 xml:space="preserve">(X)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Y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Y)))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return</w:t>
      </w:r>
      <w:r w:rsidRPr="00674CD6">
        <w:rPr>
          <w:rFonts w:ascii="Calibri" w:hAnsi="Calibri" w:cs="Calibri"/>
        </w:rPr>
        <w:t>(result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ersicolor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co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olve the equations to find the statistics a, b, c and d (AA * x = B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</w:r>
      <w:r w:rsidR="00AA58DC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j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        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>, (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A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, A[j]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B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, B[j])))</w:t>
      </w:r>
      <w:r w:rsidRPr="00674CD6">
        <w:rPr>
          <w:rFonts w:ascii="Calibri" w:hAnsi="Calibri" w:cs="Calibri"/>
        </w:rPr>
        <w:br/>
        <w:t xml:space="preserve">         }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rra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di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p, p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BB, 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)))</w:t>
      </w:r>
      <w:r w:rsidRPr="00674CD6">
        <w:rPr>
          <w:rFonts w:ascii="Calibri" w:hAnsi="Calibri" w:cs="Calibri"/>
        </w:rPr>
        <w:br/>
        <w:t>}</w:t>
      </w:r>
    </w:p>
    <w:p w14:paraId="740FCCF4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1FB4773E" w14:textId="1D3691B9" w:rsidR="000B317F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674CD6">
        <w:rPr>
          <w:rFonts w:ascii="Calibri" w:hAnsi="Calibri" w:cs="Calibri"/>
        </w:rPr>
        <w:lastRenderedPageBreak/>
        <w:t>coe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olv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a =</w:t>
      </w:r>
      <w:r w:rsidRPr="00674CD6">
        <w:rPr>
          <w:rFonts w:ascii="Calibri" w:hAnsi="Calibri" w:cs="Calibri"/>
        </w:rPr>
        <w:t xml:space="preserve"> AA, </w:t>
      </w:r>
      <w:r w:rsidRPr="00674CD6">
        <w:rPr>
          <w:rFonts w:ascii="Calibri" w:hAnsi="Calibri" w:cs="Calibri"/>
          <w:color w:val="204A87"/>
        </w:rPr>
        <w:t>b =</w:t>
      </w:r>
      <w:r w:rsidRPr="00674CD6">
        <w:rPr>
          <w:rFonts w:ascii="Calibri" w:hAnsi="Calibri" w:cs="Calibri"/>
        </w:rPr>
        <w:t xml:space="preserve"> B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iscriminant test</w:t>
      </w:r>
      <w:r w:rsidRPr="00674CD6">
        <w:rPr>
          <w:rFonts w:ascii="Calibri" w:hAnsi="Calibri" w:cs="Calibri"/>
        </w:rPr>
        <w:br/>
        <w:t>D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D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_s</w:t>
      </w:r>
      <w:proofErr w:type="spellEnd"/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)</w:t>
      </w:r>
      <w:r w:rsidRPr="00674CD6">
        <w:rPr>
          <w:rFonts w:ascii="Calibri" w:hAnsi="Calibri" w:cs="Calibri"/>
        </w:rPr>
        <w:br/>
        <w:t>D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A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S) </w:t>
      </w:r>
      <w:r w:rsidRPr="00674CD6">
        <w:rPr>
          <w:rFonts w:ascii="Calibri" w:hAnsi="Calibri" w:cs="Calibri"/>
          <w:b/>
          <w:color w:val="CE5C00"/>
        </w:rPr>
        <w:t>&lt;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B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S))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B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</w:t>
      </w:r>
      <w:r w:rsidRPr="00674CD6">
        <w:rPr>
          <w:rStyle w:val="FootnoteReference"/>
          <w:sz w:val="28"/>
          <w:rtl/>
        </w:rPr>
        <w:footnoteReference w:id="12"/>
      </w:r>
      <w:r w:rsidRPr="00674CD6">
        <w:rPr>
          <w:rFonts w:hint="cs"/>
          <w:sz w:val="28"/>
          <w:rtl/>
        </w:rPr>
        <w:t xml:space="preserve"> برای نقاط دورافتاده</w:t>
      </w:r>
      <w:r w:rsidRPr="00674CD6">
        <w:rPr>
          <w:rStyle w:val="FootnoteReference"/>
          <w:sz w:val="28"/>
          <w:rtl/>
        </w:rPr>
        <w:footnoteReference w:id="13"/>
      </w:r>
      <w:bookmarkEnd w:id="52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یک </w:t>
      </w:r>
      <w:bookmarkStart w:id="53" w:name="_Hlk29840926"/>
      <w:r w:rsidRPr="00674CD6">
        <w:rPr>
          <w:rFonts w:hint="cs"/>
          <w:rtl/>
        </w:rPr>
        <w:t>مقدار حدی</w:t>
      </w:r>
      <w:r w:rsidRPr="00674CD6">
        <w:rPr>
          <w:rStyle w:val="FootnoteReference"/>
          <w:rtl/>
        </w:rPr>
        <w:footnoteReference w:id="14"/>
      </w:r>
      <w:r w:rsidRPr="00674CD6">
        <w:rPr>
          <w:rFonts w:hint="cs"/>
          <w:rtl/>
        </w:rPr>
        <w:t xml:space="preserve"> (بیش از حد) مشکوک </w:t>
      </w:r>
      <w:bookmarkEnd w:id="53"/>
      <w:r w:rsidRPr="00674CD6">
        <w:rPr>
          <w:rFonts w:hint="cs"/>
          <w:rtl/>
        </w:rPr>
        <w:t>و سایر مقادیر، در یک نمونه.</w:t>
      </w:r>
    </w:p>
    <w:p w14:paraId="5A4B9DD5" w14:textId="66D4451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Fonts w:hint="cs"/>
          <w:rtl/>
        </w:rPr>
        <w:t xml:space="preserve"> نمونه، متعلق به جامعه مورد بررسی می‏باشد.</w:t>
      </w:r>
    </w:p>
    <w:p w14:paraId="21F2DF27" w14:textId="2E04D6A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ونه</w:t>
      </w:r>
      <w:r w:rsidR="000B317F" w:rsidRPr="00674CD6">
        <w:rPr>
          <w:rFonts w:hint="cs"/>
          <w:rtl/>
        </w:rPr>
        <w:t>، یک مشاهده دورافتاده می‏باشد.</w:t>
      </w:r>
    </w:p>
    <w:p w14:paraId="7D67AEC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1- حجم نمونه باید بزرگتر از 3 باشد.</w:t>
      </w:r>
    </w:p>
    <w:p w14:paraId="328DD0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32320D2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انتخاب می‏شو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32CC9ED3" w14:textId="3802F2D3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37B309C4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1A32816A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70B1BC5" w:rsidR="000B317F" w:rsidRPr="00674CD6" w:rsidRDefault="00674CD6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47BD23A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از جدول 8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674CD6" w:rsidRDefault="000B317F" w:rsidP="00880C6D">
      <w:pPr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siz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4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674CD6" w14:paraId="5971647C" w14:textId="77777777" w:rsidTr="00BC4A81">
        <w:tc>
          <w:tcPr>
            <w:tcW w:w="0" w:type="auto"/>
          </w:tcPr>
          <w:p w14:paraId="0BC6BA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4B40B554" w14:textId="77777777" w:rsidTr="00BC4A81">
        <w:tc>
          <w:tcPr>
            <w:tcW w:w="0" w:type="auto"/>
          </w:tcPr>
          <w:p w14:paraId="6E28C9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0D5F3408" w14:textId="77777777" w:rsidTr="00BC4A81">
        <w:tc>
          <w:tcPr>
            <w:tcW w:w="0" w:type="auto"/>
          </w:tcPr>
          <w:p w14:paraId="0C793C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6F674ECD" w14:textId="77777777" w:rsidTr="00BC4A81">
        <w:tc>
          <w:tcPr>
            <w:tcW w:w="0" w:type="auto"/>
          </w:tcPr>
          <w:p w14:paraId="185BE1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BA7D1E5" w14:textId="77777777" w:rsidTr="00BC4A81">
        <w:tc>
          <w:tcPr>
            <w:tcW w:w="0" w:type="auto"/>
          </w:tcPr>
          <w:p w14:paraId="6946FB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2D615175" w14:textId="77777777" w:rsidTr="00BC4A81">
        <w:tc>
          <w:tcPr>
            <w:tcW w:w="0" w:type="auto"/>
          </w:tcPr>
          <w:p w14:paraId="002C09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 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Pr="00674CD6">
        <w:rPr>
          <w:rFonts w:hint="cs"/>
          <w:u w:val="single"/>
          <w:rtl/>
        </w:rPr>
        <w:t>‏باشد.</w:t>
      </w:r>
    </w:p>
    <w:p w14:paraId="1B26C68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674CD6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674CD6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2-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ایستگاه اهو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rtl/>
        </w:rPr>
        <w:t>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DCCFD42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</w:rPr>
        <w:t>p</w:t>
      </w:r>
      <w:r w:rsidR="006A281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هو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1A80B7E1" w14:textId="77777777" w:rsidR="000B317F" w:rsidRPr="00674CD6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674CD6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fil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gray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4C8377C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0E42377A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3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>, 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368785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674CD6">
        <w:rPr>
          <w:rFonts w:eastAsiaTheme="minorEastAsia" w:hint="cs"/>
          <w:rtl/>
        </w:rPr>
        <w:t xml:space="preserve">کوچک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بزرگ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کم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وده و مشاهده دورافتاده نمی‏باشد</w:t>
      </w:r>
      <w:r w:rsidRPr="00674CD6">
        <w:rPr>
          <w:rFonts w:eastAsiaTheme="minorEastAsia"/>
          <w:rtl/>
        </w:rPr>
        <w:t>.</w:t>
      </w:r>
    </w:p>
    <w:p w14:paraId="4C721E1F" w14:textId="469E000E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5047937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674CD6">
        <w:rPr>
          <w:rFonts w:eastAsiaTheme="minorEastAsia" w:hint="cs"/>
          <w:rtl/>
        </w:rPr>
        <w:t xml:space="preserve">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کم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بیش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بوده و مشاهده دورافتاده می‏باشد</w:t>
      </w:r>
      <w:r w:rsidRPr="00674CD6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674CD6" w:rsidRDefault="000B317F" w:rsidP="00380459">
      <w:pPr>
        <w:widowControl w:val="0"/>
        <w:jc w:val="center"/>
        <w:rPr>
          <w:rFonts w:eastAsiaTheme="minorEastAsia"/>
          <w:rtl/>
        </w:rPr>
      </w:pPr>
      <w:r w:rsidRPr="00674CD6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9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w:proofErr w:type="spellStart"/>
      <w:r w:rsidRPr="00674CD6">
        <w:rPr>
          <w:b/>
          <w:bCs/>
        </w:rPr>
        <w:t>dixo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674CD6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9069BED" w14:textId="06866E4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674CD6">
        <w:rPr>
          <w:rFonts w:hint="cs"/>
          <w:sz w:val="28"/>
          <w:rtl/>
        </w:rPr>
        <w:t xml:space="preserve"> برای نسبت‏های همبسته</w:t>
      </w:r>
      <w:r w:rsidRPr="00674CD6">
        <w:rPr>
          <w:rStyle w:val="FootnoteReference"/>
          <w:sz w:val="28"/>
          <w:rtl/>
        </w:rPr>
        <w:footnoteReference w:id="15"/>
      </w:r>
      <w:bookmarkEnd w:id="54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674CD6" w:rsidRDefault="000B317F" w:rsidP="00380459">
      <w:pPr>
        <w:widowControl w:val="0"/>
        <w:rPr>
          <w:rtl/>
        </w:rPr>
      </w:pPr>
      <w:r w:rsidRPr="00674CD6">
        <w:t>N</w:t>
      </w:r>
      <w:r w:rsidRPr="00674CD6">
        <w:rPr>
          <w:rFonts w:hint="cs"/>
          <w:rtl/>
        </w:rPr>
        <w:t xml:space="preserve"> نفر به سوالی، قبل و بعد از یک برنامه خاص،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ه منظور تصمیم‏گیری برای این که آیا این برنامه خاص تغی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39F560C8" w:rsidR="000B317F" w:rsidRPr="00674CD6" w:rsidRDefault="00674CD6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که در آن</w:t>
      </w:r>
    </w:p>
    <w:p w14:paraId="142C7DBD" w14:textId="0F356837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حج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‏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1DCB557B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wo-way table</w:t>
      </w:r>
      <w:r w:rsidRPr="00674CD6">
        <w:rPr>
          <w:rFonts w:asciiTheme="minorHAnsi" w:hAnsiTheme="minorHAnsi" w:cstheme="minorHAnsi"/>
        </w:rPr>
        <w:br/>
        <w:t>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table</w:t>
      </w:r>
      <w:r w:rsidRPr="00674CD6">
        <w:rPr>
          <w:rFonts w:asciiTheme="minorHAnsi" w:hAnsiTheme="minorHAnsi" w:cstheme="minorHAnsi"/>
        </w:rPr>
        <w:t>(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Before,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fter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umber of people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c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d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sigm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)))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sigm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674CD6" w:rsidRDefault="00A1546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0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58F3717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ند</w:t>
      </w:r>
      <w:r w:rsidRPr="00674CD6">
        <w:rPr>
          <w:rFonts w:eastAsiaTheme="minorEastAsia" w:hint="cs"/>
          <w:rtl/>
        </w:rPr>
        <w:t xml:space="preserve"> و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وزش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غ</w:t>
      </w:r>
      <w:r w:rsidRPr="00674CD6">
        <w:rPr>
          <w:rFonts w:eastAsiaTheme="minorEastAsia" w:hint="cs"/>
          <w:rtl/>
        </w:rPr>
        <w:t>ی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سخ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شاورزان،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اث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گذ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.</w:t>
      </w:r>
    </w:p>
    <w:p w14:paraId="19CD1F9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mcnema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5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5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674CD6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6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8710E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8710EA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16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17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2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proofErr w:type="spellStart"/>
      <w:r w:rsidRPr="00674CD6">
        <w:rPr>
          <w:b/>
          <w:bCs/>
        </w:rPr>
        <w:t>var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proofErr w:type="spellStart"/>
      <w:r w:rsidRPr="00674CD6">
        <w:rPr>
          <w:rFonts w:eastAsiaTheme="minorEastAsia"/>
          <w:b/>
          <w:bCs/>
        </w:rPr>
        <w:t>EnvStats</w:t>
      </w:r>
      <w:proofErr w:type="spellEnd"/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var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674CD6">
        <w:rPr>
          <w:rFonts w:asciiTheme="minorHAnsi" w:hAnsiTheme="minorHAnsi" w:cstheme="minorHAnsi"/>
          <w:color w:val="8F5902"/>
        </w:rPr>
        <w:t>EnvStat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" package </w:t>
      </w:r>
      <w:r w:rsidRPr="00674CD6">
        <w:rPr>
          <w:rFonts w:asciiTheme="minorHAnsi" w:hAnsiTheme="minorHAnsi" w:cstheme="minorHAnsi"/>
        </w:rPr>
        <w:br/>
      </w:r>
      <w:proofErr w:type="spellStart"/>
      <w:proofErr w:type="gramStart"/>
      <w:r w:rsidRPr="00674CD6">
        <w:rPr>
          <w:rFonts w:asciiTheme="minorHAnsi" w:hAnsiTheme="minorHAnsi" w:cstheme="minorHAnsi"/>
        </w:rPr>
        <w:t>p.v</w:t>
      </w:r>
      <w:proofErr w:type="spellEnd"/>
      <w:proofErr w:type="gram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proofErr w:type="spellStart"/>
      <w:r w:rsidRPr="00674CD6">
        <w:rPr>
          <w:rFonts w:asciiTheme="minorHAnsi" w:hAnsiTheme="minorHAnsi" w:cstheme="minorHAnsi"/>
          <w:color w:val="204A87"/>
        </w:rPr>
        <w:t>sigma.squared</w:t>
      </w:r>
      <w:proofErr w:type="spellEnd"/>
      <w:r w:rsidRPr="00674CD6">
        <w:rPr>
          <w:rFonts w:asciiTheme="minorHAnsi" w:hAnsiTheme="minorHAnsi" w:cstheme="minorHAnsi"/>
          <w:color w:val="204A87"/>
        </w:rPr>
        <w:t xml:space="preserve">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p.v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18"/>
      </w:r>
      <w:r w:rsidRPr="00674CD6">
        <w:rPr>
          <w:rFonts w:hint="cs"/>
          <w:sz w:val="28"/>
          <w:rtl/>
        </w:rPr>
        <w:t>)</w:t>
      </w:r>
      <w:bookmarkEnd w:id="57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proofErr w:type="spellStart"/>
      <w:r w:rsidRPr="00674CD6">
        <w:rPr>
          <w:rFonts w:hint="cs"/>
          <w:rtl/>
        </w:rPr>
        <w:t>موزاییکی</w:t>
      </w:r>
      <w:proofErr w:type="spellEnd"/>
      <w:r w:rsidRPr="00674CD6">
        <w:rPr>
          <w:rStyle w:val="FootnoteReference"/>
          <w:rtl/>
        </w:rPr>
        <w:footnoteReference w:id="19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proofErr w:type="spellStart"/>
      <w:r w:rsidRPr="00674CD6">
        <w:rPr>
          <w:b/>
          <w:bCs/>
        </w:rPr>
        <w:t>mosaicplo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8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8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3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4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9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60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60"/>
      <w:r w:rsidRPr="00674CD6">
        <w:rPr>
          <w:rStyle w:val="FootnoteReference"/>
          <w:rtl/>
        </w:rPr>
        <w:footnoteReference w:id="20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21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proofErr w:type="spellStart"/>
      <w:r w:rsidRPr="00674CD6">
        <w:rPr>
          <w:b/>
          <w:bCs/>
        </w:rPr>
        <w:t>ggdensity</w:t>
      </w:r>
      <w:proofErr w:type="spellEnd"/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22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23"/>
      </w:r>
      <w:bookmarkEnd w:id="61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8710E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cochra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24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3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9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proofErr w:type="spellStart"/>
      <w:r w:rsidRPr="00674CD6">
        <w:rPr>
          <w:b/>
          <w:bCs/>
        </w:rPr>
        <w:t>wilcox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4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25"/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8710EA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26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27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28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8710E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2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3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Abadan</w:t>
      </w:r>
      <w:proofErr w:type="spellEnd"/>
      <w:r w:rsidRPr="00674CD6">
        <w:rPr>
          <w:rFonts w:ascii="Calibri" w:hAnsi="Calibri" w:cs="Calibri"/>
        </w:rPr>
        <w:t xml:space="preserve"> and </w:t>
      </w:r>
      <w:proofErr w:type="spellStart"/>
      <w:r w:rsidRPr="00674CD6">
        <w:rPr>
          <w:rFonts w:ascii="Calibri" w:hAnsi="Calibri" w:cs="Calibri"/>
        </w:rPr>
        <w:t>data$Ahvaz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29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30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31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5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6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8710E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8710E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8710EA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32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33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8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headerReference w:type="default" r:id="rId10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0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1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2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34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35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36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lastRenderedPageBreak/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5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6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7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8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9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0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1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2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4AACA4" w14:textId="77777777" w:rsidR="002D30F0" w:rsidRDefault="002D30F0" w:rsidP="00C01B30">
      <w:r>
        <w:separator/>
      </w:r>
    </w:p>
  </w:endnote>
  <w:endnote w:type="continuationSeparator" w:id="0">
    <w:p w14:paraId="2ED0A4E7" w14:textId="77777777" w:rsidR="002D30F0" w:rsidRDefault="002D30F0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481F7" w14:textId="77777777" w:rsidR="002D30F0" w:rsidRDefault="002D30F0" w:rsidP="003B1F3F">
      <w:pPr>
        <w:bidi w:val="0"/>
        <w:jc w:val="left"/>
      </w:pPr>
      <w:r>
        <w:separator/>
      </w:r>
    </w:p>
  </w:footnote>
  <w:footnote w:type="continuationSeparator" w:id="0">
    <w:p w14:paraId="7125E11A" w14:textId="77777777" w:rsidR="002D30F0" w:rsidRDefault="002D30F0" w:rsidP="007E01B7">
      <w:pPr>
        <w:bidi w:val="0"/>
        <w:jc w:val="left"/>
      </w:pPr>
      <w:r>
        <w:continuationSeparator/>
      </w:r>
    </w:p>
  </w:footnote>
  <w:footnote w:type="continuationNotice" w:id="1">
    <w:p w14:paraId="2004A1E9" w14:textId="77777777" w:rsidR="002D30F0" w:rsidRDefault="002D30F0">
      <w:pPr>
        <w:spacing w:before="0" w:after="0"/>
      </w:pPr>
    </w:p>
  </w:footnote>
  <w:footnote w:id="2">
    <w:p w14:paraId="5D4B481D" w14:textId="77777777" w:rsidR="008710EA" w:rsidRDefault="008710EA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221D02CA" w14:textId="77777777" w:rsidR="008710EA" w:rsidRDefault="008710EA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4E42C7">
        <w:t>Hotelling’s</w:t>
      </w:r>
      <w:proofErr w:type="spellEnd"/>
      <w:r w:rsidRPr="004E42C7">
        <w:t xml:space="preserve">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5">
    <w:p w14:paraId="4E00C836" w14:textId="77777777" w:rsidR="008710EA" w:rsidRDefault="008710EA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6">
    <w:p w14:paraId="0F0DAEBD" w14:textId="77777777" w:rsidR="008710EA" w:rsidRDefault="008710E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7">
    <w:p w14:paraId="1AF54A73" w14:textId="77777777" w:rsidR="008710EA" w:rsidRDefault="008710E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">
    <w:p w14:paraId="4F35E3AF" w14:textId="77777777" w:rsidR="008710EA" w:rsidRDefault="008710EA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9">
    <w:p w14:paraId="616C9C78" w14:textId="77777777" w:rsidR="008710EA" w:rsidRDefault="008710EA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10">
    <w:p w14:paraId="1EBB9704" w14:textId="77777777" w:rsidR="008710EA" w:rsidRDefault="008710EA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11">
    <w:p w14:paraId="67E892EC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12">
    <w:p w14:paraId="7A6D6B48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13">
    <w:p w14:paraId="52B99EDE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14">
    <w:p w14:paraId="36109246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15">
    <w:p w14:paraId="32B98ADA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16">
    <w:p w14:paraId="583D704D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17">
    <w:p w14:paraId="480A2BA4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8">
    <w:p w14:paraId="154774C1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19">
    <w:p w14:paraId="7156DD83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20">
    <w:p w14:paraId="1C8BB779" w14:textId="77777777" w:rsidR="008710EA" w:rsidRPr="00B32EB5" w:rsidRDefault="008710EA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21">
    <w:p w14:paraId="370A6676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22">
    <w:p w14:paraId="2B971F79" w14:textId="77777777" w:rsidR="008710EA" w:rsidRDefault="008710EA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23">
    <w:p w14:paraId="5F9F41DE" w14:textId="77777777" w:rsidR="008710EA" w:rsidRDefault="008710EA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24">
    <w:p w14:paraId="1ABE8D9A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25">
    <w:p w14:paraId="4967899F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26">
    <w:p w14:paraId="53E1A1EA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27">
    <w:p w14:paraId="120D7FC1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8">
    <w:p w14:paraId="2AEAB840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9">
    <w:p w14:paraId="70CE831E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30">
    <w:p w14:paraId="3D88F702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31">
    <w:p w14:paraId="4A78CAC9" w14:textId="77777777" w:rsidR="008710EA" w:rsidRDefault="008710E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2">
    <w:p w14:paraId="7037F322" w14:textId="77777777" w:rsidR="008710EA" w:rsidRDefault="008710E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33">
    <w:p w14:paraId="2D775C69" w14:textId="77777777" w:rsidR="008710EA" w:rsidRDefault="008710E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4">
    <w:p w14:paraId="00738EB0" w14:textId="10F3274D" w:rsidR="008710EA" w:rsidRDefault="008710EA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35">
    <w:p w14:paraId="2617F733" w14:textId="78C1A523" w:rsidR="008710EA" w:rsidRDefault="008710EA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36">
    <w:p w14:paraId="12F3C9A3" w14:textId="6D47B1B3" w:rsidR="008710EA" w:rsidRDefault="008710EA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8710EA" w:rsidRPr="00C80F27" w:rsidRDefault="008710E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8710EA" w:rsidRPr="00C80F27" w:rsidRDefault="008710E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8710EA" w:rsidRPr="00C80F27" w:rsidRDefault="008710E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8710EA" w:rsidRPr="00C80F27" w:rsidRDefault="008710E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8710EA" w:rsidRPr="00C80F27" w:rsidRDefault="008710E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8710EA" w:rsidRPr="00C80F27" w:rsidRDefault="008710E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8710EA" w:rsidRPr="00C80F27" w:rsidRDefault="008710E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8710EA" w:rsidRPr="00C80F27" w:rsidRDefault="008710E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8710EA" w:rsidRPr="00C80F27" w:rsidRDefault="008710E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</w:t>
    </w:r>
    <w:r w:rsidR="00336FA8">
      <w:rPr>
        <w:rFonts w:hint="cs"/>
        <w:szCs w:val="20"/>
        <w:rtl/>
      </w:rPr>
      <w:t>هف</w:t>
    </w:r>
    <w:r>
      <w:rPr>
        <w:rFonts w:hint="cs"/>
        <w:szCs w:val="20"/>
        <w:rtl/>
      </w:rPr>
      <w:t xml:space="preserve">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8710EA" w:rsidRPr="00C80F27" w:rsidRDefault="008710E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10CD4EDD" w:rsidR="009B6957" w:rsidRPr="00C80F27" w:rsidRDefault="009B69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ج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8710EA" w:rsidRPr="00EE2539" w:rsidRDefault="008710EA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8710EA" w:rsidRPr="00C80F27" w:rsidRDefault="008710E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8710EA" w:rsidRPr="00C80F27" w:rsidRDefault="008710E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8710EA" w:rsidRPr="00C80F27" w:rsidRDefault="008710E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8710EA" w:rsidRPr="00C80F27" w:rsidRDefault="008710E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8710EA" w:rsidRPr="00C80F27" w:rsidRDefault="008710E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8710EA" w:rsidRPr="00C80F27" w:rsidRDefault="008710E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8710EA" w:rsidRPr="00C80F27" w:rsidRDefault="008710E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3452"/>
    <w:rsid w:val="000D4F9B"/>
    <w:rsid w:val="000D5008"/>
    <w:rsid w:val="000D6B08"/>
    <w:rsid w:val="000E06BE"/>
    <w:rsid w:val="000E1F25"/>
    <w:rsid w:val="000E307A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34FE"/>
    <w:rsid w:val="002A5056"/>
    <w:rsid w:val="002B2469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3921"/>
    <w:rsid w:val="008D529F"/>
    <w:rsid w:val="008E2B29"/>
    <w:rsid w:val="008E41C1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0B6D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336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image" Target="media/image91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6" Type="http://schemas.openxmlformats.org/officeDocument/2006/relationships/header" Target="header4.xml"/><Relationship Id="rId107" Type="http://schemas.openxmlformats.org/officeDocument/2006/relationships/image" Target="media/image82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image" Target="media/image77.png"/><Relationship Id="rId123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65.png"/><Relationship Id="rId95" Type="http://schemas.openxmlformats.org/officeDocument/2006/relationships/image" Target="media/image70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8.png"/><Relationship Id="rId108" Type="http://schemas.openxmlformats.org/officeDocument/2006/relationships/image" Target="media/image83.png"/><Relationship Id="rId124" Type="http://schemas.openxmlformats.org/officeDocument/2006/relationships/theme" Target="theme/theme1.xml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image" Target="media/image66.png"/><Relationship Id="rId96" Type="http://schemas.openxmlformats.org/officeDocument/2006/relationships/image" Target="media/image7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header" Target="header19.xml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image" Target="media/image72.png"/><Relationship Id="rId104" Type="http://schemas.openxmlformats.org/officeDocument/2006/relationships/image" Target="media/image79.png"/><Relationship Id="rId120" Type="http://schemas.openxmlformats.org/officeDocument/2006/relationships/image" Target="media/image94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7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image" Target="media/image75.png"/><Relationship Id="rId105" Type="http://schemas.openxmlformats.org/officeDocument/2006/relationships/image" Target="media/image80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image" Target="media/image68.png"/><Relationship Id="rId98" Type="http://schemas.openxmlformats.org/officeDocument/2006/relationships/image" Target="media/image73.png"/><Relationship Id="rId121" Type="http://schemas.openxmlformats.org/officeDocument/2006/relationships/image" Target="media/image95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90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5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1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9.png"/><Relationship Id="rId99" Type="http://schemas.openxmlformats.org/officeDocument/2006/relationships/image" Target="media/image74.png"/><Relationship Id="rId101" Type="http://schemas.openxmlformats.org/officeDocument/2006/relationships/image" Target="media/image76.png"/><Relationship Id="rId122" Type="http://schemas.openxmlformats.org/officeDocument/2006/relationships/image" Target="media/image9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B0FC4-D5C1-42C5-9491-E758D3163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8</TotalTime>
  <Pages>239</Pages>
  <Words>37834</Words>
  <Characters>215660</Characters>
  <Application>Microsoft Office Word</Application>
  <DocSecurity>0</DocSecurity>
  <Lines>1797</Lines>
  <Paragraphs>5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30</cp:revision>
  <cp:lastPrinted>2020-01-26T17:53:00Z</cp:lastPrinted>
  <dcterms:created xsi:type="dcterms:W3CDTF">2020-01-26T14:48:00Z</dcterms:created>
  <dcterms:modified xsi:type="dcterms:W3CDTF">2020-02-21T17:50:00Z</dcterms:modified>
</cp:coreProperties>
</file>